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8-multiply-2-two-digit-numbers"/>
    <w:p>
      <w:pPr>
        <w:pStyle w:val="Heading1"/>
      </w:pPr>
      <w:r>
        <w:t xml:space="preserve">Lesson 8: Multiply 2 Two-digit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, 4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2 two-digit numbers using place value understanding and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ultiply 2 two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2 two-digit numbers. </w:t>
      </w:r>
    </w:p>
    <w:p>
      <w:pPr>
        <w:pStyle w:val="BodyText"/>
      </w:pPr>
      <w:r>
        <w:t xml:space="preserve">Previously, students used place-value reasoning to decompose a factor in a multiplication expression to multiply numbers up to four-digit by one-digit numbers. In this lesson, they apply these ideas to multiply 2 two-digit numbers. They reason about why it is helpful to decompose both two-digit numbers by place value. As students analyze the connections between expressions and diagrams, they recognize that partial products in which the factors are either single-digit numbers or multiples of 10 can be found mentally, making the rectangular diagram a useful tool for multiplying two-digit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5 Co-craft Questions (Activity 2), 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 future lesson, students will be analyzing partial products from rectangular diagrams and making connections to the traditional algorithm notation. How do rectangular diagrams support this think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at’s the Product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t>17</m:t>
        </m:r>
      </m:oMath>
      <w:r>
        <w:t xml:space="preserve">. Explain or show your reasoning. Use a diagram if it helpful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08. Sample reasoning: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408</m:t>
        </m:r>
      </m:oMath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ea diagram" title="" id="46" name="Picture"/>
            <a:graphic>
              <a:graphicData uri="http://schemas.openxmlformats.org/drawingml/2006/picture">
                <pic:pic>
                  <pic:nvPicPr>
                    <pic:cNvPr descr="/app/tmp/embedder-1671024365.599289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06Z</dcterms:created>
  <dcterms:modified xsi:type="dcterms:W3CDTF">2022-12-14T13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n51FgFcEqJlnNuiEJW9YnWZF4WHTg2Gcdg4/cPJAx36ejBPbdTq/6B4eLxB8ZEKTHFuA5PEUJ30Ut2Nt8YAQA==</vt:lpwstr>
  </property>
</Properties>
</file>